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5678C0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55444">
        <w:rPr>
          <w:rFonts w:eastAsia="Times New Roman"/>
        </w:rPr>
        <w:t xml:space="preserve"> – Secondary Component</w:t>
      </w:r>
    </w:p>
    <w:p w14:paraId="7A5A68F0" w14:textId="1712DCBF" w:rsidR="00EA581C" w:rsidRPr="00906CF3" w:rsidRDefault="00137C32" w:rsidP="00E60D07">
      <w:pPr>
        <w:pStyle w:val="Heading1"/>
        <w:spacing w:before="0"/>
        <w:rPr>
          <w:rFonts w:eastAsia="Times New Roman"/>
        </w:rPr>
      </w:pPr>
      <w:r w:rsidRPr="00137C32">
        <w:rPr>
          <w:rFonts w:eastAsia="Times New Roman"/>
        </w:rPr>
        <w:t>Drafting and Design Techno</w:t>
      </w:r>
      <w:r w:rsidRPr="00906CF3">
        <w:rPr>
          <w:rFonts w:eastAsia="Times New Roman"/>
        </w:rPr>
        <w:t>logy/Technician, General</w:t>
      </w:r>
      <w:r w:rsidR="00EA581C" w:rsidRPr="00906CF3">
        <w:rPr>
          <w:rFonts w:eastAsia="Times New Roman"/>
        </w:rPr>
        <w:t xml:space="preserve"> </w:t>
      </w:r>
      <w:r w:rsidR="006E0583" w:rsidRPr="00906CF3">
        <w:rPr>
          <w:rFonts w:eastAsia="Times New Roman"/>
        </w:rPr>
        <w:t xml:space="preserve">CIP </w:t>
      </w:r>
      <w:r w:rsidRPr="00906CF3">
        <w:rPr>
          <w:rFonts w:eastAsia="Times New Roman"/>
        </w:rPr>
        <w:t>15.1301</w:t>
      </w:r>
    </w:p>
    <w:p w14:paraId="3FD86B02" w14:textId="1202DAFC" w:rsidR="00E60D07" w:rsidRPr="00906CF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06CF3">
        <w:rPr>
          <w:rFonts w:eastAsia="Times New Roman"/>
          <w:sz w:val="24"/>
          <w:szCs w:val="24"/>
        </w:rPr>
        <w:t>H</w:t>
      </w:r>
      <w:r w:rsidR="00E60D07" w:rsidRPr="00906CF3">
        <w:rPr>
          <w:rFonts w:eastAsia="Times New Roman"/>
          <w:sz w:val="24"/>
          <w:szCs w:val="24"/>
        </w:rPr>
        <w:t xml:space="preserve">igh </w:t>
      </w:r>
      <w:r w:rsidRPr="00906CF3">
        <w:rPr>
          <w:rFonts w:eastAsia="Times New Roman"/>
          <w:sz w:val="24"/>
          <w:szCs w:val="24"/>
        </w:rPr>
        <w:t>S</w:t>
      </w:r>
      <w:r w:rsidR="00E60D07" w:rsidRPr="00906CF3">
        <w:rPr>
          <w:rFonts w:eastAsia="Times New Roman"/>
          <w:sz w:val="24"/>
          <w:szCs w:val="24"/>
        </w:rPr>
        <w:t xml:space="preserve">chool </w:t>
      </w:r>
      <w:r w:rsidRPr="00906CF3">
        <w:rPr>
          <w:rFonts w:eastAsia="Times New Roman"/>
          <w:sz w:val="24"/>
          <w:szCs w:val="24"/>
        </w:rPr>
        <w:t>G</w:t>
      </w:r>
      <w:r w:rsidR="00E60D07" w:rsidRPr="00906CF3">
        <w:rPr>
          <w:rFonts w:eastAsia="Times New Roman"/>
          <w:sz w:val="24"/>
          <w:szCs w:val="24"/>
        </w:rPr>
        <w:t xml:space="preserve">raduation </w:t>
      </w:r>
      <w:r w:rsidR="00743DA3" w:rsidRPr="00906CF3">
        <w:rPr>
          <w:rFonts w:eastAsia="Times New Roman"/>
          <w:sz w:val="24"/>
          <w:szCs w:val="24"/>
        </w:rPr>
        <w:t>Y</w:t>
      </w:r>
      <w:r w:rsidR="00E60D07" w:rsidRPr="00906CF3">
        <w:rPr>
          <w:rFonts w:eastAsia="Times New Roman"/>
          <w:sz w:val="24"/>
          <w:szCs w:val="24"/>
        </w:rPr>
        <w:t xml:space="preserve">ears </w:t>
      </w:r>
      <w:bookmarkEnd w:id="0"/>
      <w:r w:rsidR="00EA7522" w:rsidRPr="00906CF3">
        <w:rPr>
          <w:rFonts w:eastAsia="Times New Roman"/>
          <w:sz w:val="24"/>
          <w:szCs w:val="24"/>
        </w:rPr>
        <w:t>2025, 2026, 2027</w:t>
      </w:r>
    </w:p>
    <w:p w14:paraId="523AF23E" w14:textId="390E3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37C32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626B06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1"/>
      <w:tr w:rsidR="00137C32" w:rsidRPr="00E60D07" w14:paraId="594B24A7" w14:textId="77777777" w:rsidTr="006F190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D0F10A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1929033D" w:rsidR="00137C32" w:rsidRPr="006F190E" w:rsidRDefault="00137C32" w:rsidP="00137C32">
            <w:pPr>
              <w:rPr>
                <w:rFonts w:eastAsia="Times New Roman" w:cs="Arial"/>
              </w:rPr>
            </w:pPr>
            <w:r w:rsidRPr="006F190E">
              <w:t>Follow safety measures in the drafting roo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65C4279" w14:textId="77777777" w:rsidTr="00BD0C0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E9BB4C9" w14:textId="556E0B42" w:rsidR="00137C32" w:rsidRPr="006F190E" w:rsidRDefault="00137C32" w:rsidP="00137C32">
            <w:r w:rsidRPr="006F190E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738505" w14:textId="3CC0ABAD" w:rsidR="00137C32" w:rsidRPr="006F190E" w:rsidRDefault="00DA42D3" w:rsidP="00137C32">
            <w:r w:rsidRPr="006F190E">
              <w:t xml:space="preserve">Display professional demeanor and behavior.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8C2F0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98B76E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9194D7E" w:rsidR="00E60D07" w:rsidRDefault="00E60D07" w:rsidP="00E60D07">
      <w:pPr>
        <w:pStyle w:val="Heading2"/>
      </w:pPr>
      <w:r>
        <w:t xml:space="preserve">200 </w:t>
      </w:r>
      <w:r w:rsidR="00137C32">
        <w:t>Introduction to Draft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EDC8F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7D3CCF8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91FCA1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AC5D73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basic board drafting tools and equipment which are used to produce drawing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B27CC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B513863" w14:textId="10A04680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176E31FC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  <w:r w:rsidR="00EA7522">
              <w:t xml:space="preserve"> (202)</w:t>
            </w:r>
          </w:p>
        </w:tc>
        <w:tc>
          <w:tcPr>
            <w:tcW w:w="1620" w:type="dxa"/>
            <w:vAlign w:val="center"/>
          </w:tcPr>
          <w:p w14:paraId="03A7209D" w14:textId="733F4C14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C2E1343" w14:textId="77777777" w:rsidTr="00CB07A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5C259165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5F3D05B8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 xml:space="preserve">Use various types of scales (architectural, </w:t>
            </w:r>
            <w:r w:rsidR="00CB21F2" w:rsidRPr="00CB07A8">
              <w:t>engineer</w:t>
            </w:r>
            <w:r w:rsidRPr="00CB07A8">
              <w:t xml:space="preserve">, </w:t>
            </w:r>
            <w:r w:rsidR="002978E5" w:rsidRPr="00CB07A8">
              <w:t>and</w:t>
            </w:r>
            <w:r w:rsidR="00CB07A8" w:rsidRPr="00CB07A8">
              <w:t xml:space="preserve"> </w:t>
            </w:r>
            <w:r w:rsidR="00CB21F2" w:rsidRPr="00CB07A8">
              <w:t>metric</w:t>
            </w:r>
            <w:r w:rsidRPr="00CB07A8">
              <w:t>)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B29C97" w14:textId="7114855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22E1025" w14:textId="5D85FF9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4177C0F" w14:textId="77777777" w:rsidTr="00CB07A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0504E050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43113F8E" w:rsidR="00137C32" w:rsidRPr="00CB07A8" w:rsidRDefault="00DA42D3" w:rsidP="00137C32">
            <w:pPr>
              <w:rPr>
                <w:rFonts w:eastAsia="Times New Roman" w:cs="Arial"/>
              </w:rPr>
            </w:pPr>
            <w:r w:rsidRPr="00CB07A8">
              <w:t>Create single view drawing</w:t>
            </w:r>
            <w:r w:rsidR="00CB21F2" w:rsidRPr="00CB07A8">
              <w:t>s</w:t>
            </w:r>
            <w:r w:rsidRPr="00CB07A8">
              <w:t xml:space="preserve"> using the imperial and metric system</w:t>
            </w:r>
            <w:r w:rsidR="00CB21F2" w:rsidRPr="00CB07A8">
              <w:t>s</w:t>
            </w:r>
            <w:r w:rsidRPr="00CB07A8">
              <w:t xml:space="preserve"> of measurement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44C40CC" w14:textId="0841627E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5E98C4" w14:textId="02B07E8E" w:rsidR="00137C32" w:rsidRPr="00DA42D3" w:rsidRDefault="00137C32" w:rsidP="00137C32">
            <w:pPr>
              <w:rPr>
                <w:rFonts w:eastAsia="Times New Roman" w:cs="Arial"/>
                <w:color w:val="FF0000"/>
              </w:rPr>
            </w:pPr>
          </w:p>
        </w:tc>
      </w:tr>
      <w:tr w:rsidR="00137C32" w:rsidRPr="00E60D07" w14:paraId="19EAC9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461B6F" w14:textId="7BD393B6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5</w:t>
            </w:r>
          </w:p>
        </w:tc>
        <w:tc>
          <w:tcPr>
            <w:tcW w:w="7650" w:type="dxa"/>
            <w:vAlign w:val="center"/>
          </w:tcPr>
          <w:p w14:paraId="59975919" w14:textId="0C3FBA7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components of a drawing.</w:t>
            </w:r>
          </w:p>
        </w:tc>
        <w:tc>
          <w:tcPr>
            <w:tcW w:w="1620" w:type="dxa"/>
            <w:vAlign w:val="center"/>
          </w:tcPr>
          <w:p w14:paraId="1E4203E1" w14:textId="2880E57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47B4C6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8B5703C" w14:textId="44E45E79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13948CA5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  <w:r w:rsidR="00EA7522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FFF4796" w:rsidR="00E60D07" w:rsidRDefault="00E60D07" w:rsidP="007F79E0">
      <w:pPr>
        <w:pStyle w:val="Heading2"/>
      </w:pPr>
      <w:r>
        <w:t xml:space="preserve">300 </w:t>
      </w:r>
      <w:r w:rsidR="00137C32">
        <w:t>Geometric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3BBCA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963B85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F0239E8" w14:textId="7F544C44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1</w:t>
            </w:r>
          </w:p>
        </w:tc>
        <w:tc>
          <w:tcPr>
            <w:tcW w:w="7650" w:type="dxa"/>
            <w:vAlign w:val="center"/>
          </w:tcPr>
          <w:p w14:paraId="3374318E" w14:textId="4B41867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to scale.</w:t>
            </w:r>
          </w:p>
        </w:tc>
        <w:tc>
          <w:tcPr>
            <w:tcW w:w="1620" w:type="dxa"/>
            <w:hideMark/>
          </w:tcPr>
          <w:p w14:paraId="0B9DD7E0" w14:textId="0569F95A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8A0D7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1A4BEB3" w14:textId="6EA165FC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2</w:t>
            </w:r>
          </w:p>
        </w:tc>
        <w:tc>
          <w:tcPr>
            <w:tcW w:w="7650" w:type="dxa"/>
            <w:vAlign w:val="center"/>
          </w:tcPr>
          <w:p w14:paraId="1834969F" w14:textId="5FED941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geometric figures.</w:t>
            </w:r>
          </w:p>
        </w:tc>
        <w:tc>
          <w:tcPr>
            <w:tcW w:w="1620" w:type="dxa"/>
          </w:tcPr>
          <w:p w14:paraId="34831114" w14:textId="4D8FA59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27387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C91099" w14:textId="7B076E85" w:rsidR="00137C32" w:rsidRPr="00D75E05" w:rsidRDefault="00137C32" w:rsidP="00137C32">
            <w:r w:rsidRPr="00EA738D">
              <w:t>303</w:t>
            </w:r>
          </w:p>
        </w:tc>
        <w:tc>
          <w:tcPr>
            <w:tcW w:w="7650" w:type="dxa"/>
            <w:vAlign w:val="center"/>
          </w:tcPr>
          <w:p w14:paraId="338EA030" w14:textId="7F208360" w:rsidR="00137C32" w:rsidRPr="00D75E05" w:rsidRDefault="00137C32" w:rsidP="00137C32">
            <w:r w:rsidRPr="00EA738D">
              <w:t>Create drawings using geometric construction principles.</w:t>
            </w:r>
          </w:p>
        </w:tc>
        <w:tc>
          <w:tcPr>
            <w:tcW w:w="1620" w:type="dxa"/>
          </w:tcPr>
          <w:p w14:paraId="01A42CC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9233E81" w:rsidR="007F79E0" w:rsidRDefault="007F79E0" w:rsidP="007F79E0">
      <w:pPr>
        <w:pStyle w:val="Heading2"/>
      </w:pPr>
      <w:r>
        <w:lastRenderedPageBreak/>
        <w:t xml:space="preserve">400 </w:t>
      </w:r>
      <w:r w:rsidR="00137C32">
        <w:t>Reserved</w:t>
      </w:r>
    </w:p>
    <w:p w14:paraId="12963548" w14:textId="272A71C4" w:rsidR="007F79E0" w:rsidRDefault="007F79E0" w:rsidP="007F79E0">
      <w:pPr>
        <w:pStyle w:val="Heading2"/>
      </w:pPr>
      <w:r>
        <w:t xml:space="preserve">500 </w:t>
      </w:r>
      <w:r w:rsidR="00137C32">
        <w:t xml:space="preserve">Freehand Drawing and Sketch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B25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17815B9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2"/>
      <w:tr w:rsidR="00B25B3F" w:rsidRPr="00E60D07" w14:paraId="64B4DFEA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D6D65B" w14:textId="0CF8351A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5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EA4BD5" w14:textId="45B1AD9B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Sketch the alphabet of lines.</w:t>
            </w:r>
            <w:r w:rsidR="00EA7522" w:rsidRPr="00277672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E6BFE01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5FFC14BF" w14:textId="18BA75E9" w:rsidR="00B25B3F" w:rsidRPr="00DA42D3" w:rsidRDefault="00B25B3F" w:rsidP="00B25B3F">
            <w:pPr>
              <w:rPr>
                <w:rFonts w:eastAsia="Times New Roman" w:cs="Arial"/>
                <w:color w:val="FF0000"/>
              </w:rPr>
            </w:pPr>
          </w:p>
        </w:tc>
      </w:tr>
      <w:tr w:rsidR="00B25B3F" w:rsidRPr="00E60D07" w14:paraId="1C04BD6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FF0FDE" w14:textId="5686EA2F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5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1074CB" w14:textId="5EF154EC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Sketch multiview drawings using orthographic principle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75D4B9E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12AA4E5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25B3F" w:rsidRPr="00E60D07" w14:paraId="23A65B3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393A1CD8" w:rsidR="00B25B3F" w:rsidRPr="00277672" w:rsidRDefault="00B25B3F" w:rsidP="00B25B3F">
            <w:r w:rsidRPr="0027767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0840E9DB" w:rsidR="00B25B3F" w:rsidRPr="00277672" w:rsidRDefault="00B25B3F" w:rsidP="00B25B3F">
            <w:r w:rsidRPr="00277672">
              <w:t>Sketch</w:t>
            </w:r>
            <w:r w:rsidR="005228B1" w:rsidRPr="00277672">
              <w:t xml:space="preserve"> </w:t>
            </w:r>
            <w:r w:rsidRPr="00277672">
              <w:t>isometric draw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5CF50C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2319823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26F3CF6A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B9ED2D" w14:textId="03416AC5" w:rsidR="00B25B3F" w:rsidRPr="00277672" w:rsidRDefault="00B25B3F" w:rsidP="00B25B3F">
            <w:r w:rsidRPr="00277672">
              <w:t>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CCDC0D" w14:textId="2CE3ED66" w:rsidR="00B25B3F" w:rsidRPr="00277672" w:rsidRDefault="00B25B3F" w:rsidP="00B25B3F">
            <w:r w:rsidRPr="00277672">
              <w:t>Develop a perspective drawing using freehand method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22863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48394E4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3B407B1D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5DE3EC9" w14:textId="0A37FE11" w:rsidR="00B25B3F" w:rsidRPr="00277672" w:rsidRDefault="00B25B3F" w:rsidP="00B25B3F"/>
        </w:tc>
        <w:tc>
          <w:tcPr>
            <w:tcW w:w="7650" w:type="dxa"/>
            <w:shd w:val="clear" w:color="auto" w:fill="auto"/>
            <w:vAlign w:val="center"/>
          </w:tcPr>
          <w:p w14:paraId="5A1B6F0C" w14:textId="03DB60B1" w:rsidR="00B25B3F" w:rsidRPr="00277672" w:rsidRDefault="00B25B3F" w:rsidP="00B25B3F">
            <w:r w:rsidRPr="00277672">
              <w:t>RESERVED</w:t>
            </w:r>
            <w:r w:rsidR="00EA7522" w:rsidRPr="00277672">
              <w:t xml:space="preserve"> (505</w:t>
            </w:r>
            <w:r w:rsidR="0037363F">
              <w:t>-506</w:t>
            </w:r>
            <w:r w:rsidR="00EA7522" w:rsidRPr="00277672"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9800AE1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02E4CAD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4FEDAAF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FDC886" w14:textId="25AB8B3A" w:rsidR="00B25B3F" w:rsidRPr="00277672" w:rsidRDefault="00B25B3F" w:rsidP="00B25B3F">
            <w:r w:rsidRPr="00277672">
              <w:t>5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602AAC0" w14:textId="2C0D9418" w:rsidR="00B25B3F" w:rsidRPr="00277672" w:rsidRDefault="00B25B3F" w:rsidP="00B25B3F">
            <w:r w:rsidRPr="00277672">
              <w:t>Communicate ideas using the sketching proces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5D5B12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B7B9AC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5FFFECA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FB18601" w14:textId="2A6D0BD3" w:rsidR="00B25B3F" w:rsidRPr="00E20E4E" w:rsidRDefault="00B25B3F" w:rsidP="00B25B3F">
            <w:r w:rsidRPr="00671D63">
              <w:t>508</w:t>
            </w:r>
          </w:p>
        </w:tc>
        <w:tc>
          <w:tcPr>
            <w:tcW w:w="7650" w:type="dxa"/>
            <w:vAlign w:val="center"/>
          </w:tcPr>
          <w:p w14:paraId="186E9A46" w14:textId="18FF3805" w:rsidR="00B25B3F" w:rsidRPr="00E20E4E" w:rsidRDefault="00B25B3F" w:rsidP="00B25B3F">
            <w:r w:rsidRPr="00671D63">
              <w:t xml:space="preserve">Create letters and numbers in single stroke capital letters (Gothic) on a technical sketch. </w:t>
            </w:r>
          </w:p>
        </w:tc>
        <w:tc>
          <w:tcPr>
            <w:tcW w:w="1620" w:type="dxa"/>
            <w:vAlign w:val="center"/>
          </w:tcPr>
          <w:p w14:paraId="662134F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1DFDF7D" w:rsidR="007F79E0" w:rsidRDefault="007F79E0" w:rsidP="007F79E0">
      <w:pPr>
        <w:pStyle w:val="Heading2"/>
      </w:pPr>
      <w:r>
        <w:t xml:space="preserve">600 </w:t>
      </w:r>
      <w:r w:rsidR="00137C32">
        <w:t>Introduction to Engineering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A624E7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5BEF1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A14760" w14:textId="6C40AD8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1</w:t>
            </w:r>
          </w:p>
        </w:tc>
        <w:tc>
          <w:tcPr>
            <w:tcW w:w="7650" w:type="dxa"/>
            <w:vAlign w:val="center"/>
          </w:tcPr>
          <w:p w14:paraId="6D3BFECC" w14:textId="63865F0E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Determine the scale of various drawing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414A37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53893B" w14:textId="63E85757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2</w:t>
            </w:r>
          </w:p>
        </w:tc>
        <w:tc>
          <w:tcPr>
            <w:tcW w:w="7650" w:type="dxa"/>
            <w:vAlign w:val="center"/>
          </w:tcPr>
          <w:p w14:paraId="24C47381" w14:textId="32F4D281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Use basic applied mathematics to solve engineering problems.</w:t>
            </w:r>
          </w:p>
        </w:tc>
        <w:tc>
          <w:tcPr>
            <w:tcW w:w="1620" w:type="dxa"/>
            <w:vAlign w:val="center"/>
          </w:tcPr>
          <w:p w14:paraId="1F8FD1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AEDD74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CFE745" w14:textId="280FAFA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3</w:t>
            </w:r>
          </w:p>
        </w:tc>
        <w:tc>
          <w:tcPr>
            <w:tcW w:w="7650" w:type="dxa"/>
            <w:vAlign w:val="center"/>
          </w:tcPr>
          <w:p w14:paraId="60E81024" w14:textId="6BB4F41D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Construct lines using relative, absolute</w:t>
            </w:r>
            <w:r w:rsidR="002978E5">
              <w:t>,</w:t>
            </w:r>
            <w:r w:rsidRPr="00D5515D">
              <w:t xml:space="preserve"> and polar coordinate systems.</w:t>
            </w:r>
          </w:p>
        </w:tc>
        <w:tc>
          <w:tcPr>
            <w:tcW w:w="1620" w:type="dxa"/>
            <w:vAlign w:val="center"/>
          </w:tcPr>
          <w:p w14:paraId="41C019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E27794E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7ED0091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3FD6F319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 xml:space="preserve">Establish the relationship among points, lines, and planes in </w:t>
            </w:r>
            <w:r w:rsidR="002978E5" w:rsidRPr="00E17F1F">
              <w:rPr>
                <w:strike/>
              </w:rPr>
              <w:t>a</w:t>
            </w:r>
            <w:r w:rsidR="00EA7522">
              <w:rPr>
                <w:strike/>
              </w:rPr>
              <w:t xml:space="preserve"> </w:t>
            </w:r>
            <w:r w:rsidRPr="00D5515D">
              <w:t>3-D spac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B315B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755B5A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DA92E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D1A54B" w14:textId="0BC44BEC" w:rsidR="00137C32" w:rsidRPr="005B0B1F" w:rsidRDefault="00137C32" w:rsidP="00137C32">
            <w:r w:rsidRPr="00D5515D">
              <w:t>605</w:t>
            </w:r>
          </w:p>
        </w:tc>
        <w:tc>
          <w:tcPr>
            <w:tcW w:w="7650" w:type="dxa"/>
            <w:vAlign w:val="center"/>
          </w:tcPr>
          <w:p w14:paraId="4CBF3591" w14:textId="3D0A6838" w:rsidR="00137C32" w:rsidRPr="005B0B1F" w:rsidRDefault="00137C32" w:rsidP="00137C32">
            <w:r w:rsidRPr="00D5515D">
              <w:t>Solve descriptive geometry problems.</w:t>
            </w:r>
          </w:p>
        </w:tc>
        <w:tc>
          <w:tcPr>
            <w:tcW w:w="1620" w:type="dxa"/>
            <w:vAlign w:val="center"/>
          </w:tcPr>
          <w:p w14:paraId="5E76D7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076E33F" w:rsidR="00EA581C" w:rsidRDefault="00EA581C" w:rsidP="00EA581C">
      <w:pPr>
        <w:pStyle w:val="Heading2"/>
      </w:pPr>
      <w:r>
        <w:t xml:space="preserve">700 </w:t>
      </w:r>
      <w:r w:rsidR="00137C32">
        <w:t>Introduction to Mechanical Draw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9D023A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36B3BC2C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A0934" w14:textId="591F2423" w:rsidR="00137C32" w:rsidRPr="00791F8B" w:rsidRDefault="00137C32" w:rsidP="00137C32">
            <w:pPr>
              <w:rPr>
                <w:rFonts w:eastAsia="Times New Roman" w:cs="Arial"/>
              </w:rPr>
            </w:pPr>
            <w:r w:rsidRPr="00791F8B">
              <w:t>7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4FD653" w14:textId="72AD3549" w:rsidR="00137C32" w:rsidRPr="00791F8B" w:rsidRDefault="00DA42D3" w:rsidP="00137C32">
            <w:pPr>
              <w:rPr>
                <w:rFonts w:eastAsia="Times New Roman" w:cs="Arial"/>
              </w:rPr>
            </w:pPr>
            <w:r w:rsidRPr="00791F8B">
              <w:t xml:space="preserve">Draw </w:t>
            </w:r>
            <w:r w:rsidR="00137C32" w:rsidRPr="00791F8B">
              <w:t>necessary orthographic views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8DE15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ADC7650" w14:textId="2679E3A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994BE6E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09CAB701" w:rsidR="00137C32" w:rsidRPr="00791F8B" w:rsidRDefault="00137C32" w:rsidP="00137C32">
            <w:r w:rsidRPr="00791F8B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35597AD8" w:rsidR="00137C32" w:rsidRPr="00791F8B" w:rsidRDefault="00137C32" w:rsidP="00137C32">
            <w:r w:rsidRPr="00791F8B">
              <w:t xml:space="preserve">Explain the relationship of orthographic projection </w:t>
            </w:r>
            <w:r w:rsidR="00B25B3F" w:rsidRPr="00791F8B">
              <w:t xml:space="preserve">in </w:t>
            </w:r>
            <w:r w:rsidR="002978E5" w:rsidRPr="00791F8B">
              <w:rPr>
                <w:strike/>
              </w:rPr>
              <w:t>a</w:t>
            </w:r>
            <w:r w:rsidR="002978E5" w:rsidRPr="00791F8B">
              <w:t xml:space="preserve"> </w:t>
            </w:r>
            <w:r w:rsidRPr="00791F8B">
              <w:t>multi</w:t>
            </w:r>
            <w:r w:rsidR="002978E5" w:rsidRPr="00791F8B">
              <w:t>-</w:t>
            </w:r>
            <w:r w:rsidRPr="00791F8B">
              <w:t xml:space="preserve">view </w:t>
            </w:r>
            <w:r w:rsidR="00D63B27" w:rsidRPr="00791F8B">
              <w:t>drawing</w:t>
            </w:r>
            <w:r w:rsidRPr="00791F8B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21C4A9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265E1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C447EA2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90DF8D" w14:textId="1B37304C" w:rsidR="00137C32" w:rsidRPr="00791F8B" w:rsidRDefault="00137C32" w:rsidP="00137C32">
            <w:r w:rsidRPr="00791F8B">
              <w:lastRenderedPageBreak/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DD02DB" w14:textId="2F449F10" w:rsidR="00137C32" w:rsidRPr="00791F8B" w:rsidRDefault="00137C32" w:rsidP="00137C32">
            <w:r w:rsidRPr="00791F8B">
              <w:t>Identify 1st angle and 3rd angle projection.</w:t>
            </w:r>
          </w:p>
        </w:tc>
        <w:tc>
          <w:tcPr>
            <w:tcW w:w="1620" w:type="dxa"/>
            <w:vAlign w:val="center"/>
          </w:tcPr>
          <w:p w14:paraId="52C375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74509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1267554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D56FFDB" w14:textId="7696FF47" w:rsidR="00137C32" w:rsidRPr="00791F8B" w:rsidRDefault="00137C32" w:rsidP="00137C32">
            <w:r w:rsidRPr="00791F8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A25AD7" w14:textId="4286AF37" w:rsidR="00137C32" w:rsidRPr="00791F8B" w:rsidRDefault="00DA42D3" w:rsidP="00137C32">
            <w:r w:rsidRPr="00791F8B">
              <w:t>D</w:t>
            </w:r>
            <w:r w:rsidR="00137C32" w:rsidRPr="00791F8B">
              <w:t>raw auxiliary view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8839B4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BE812CF" w14:textId="0CF76B21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883D281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8B1312" w14:textId="4A934FFD" w:rsidR="00137C32" w:rsidRPr="00791F8B" w:rsidRDefault="00137C32" w:rsidP="00137C32">
            <w:r w:rsidRPr="00791F8B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6766DD" w14:textId="3F4C1F6C" w:rsidR="00137C32" w:rsidRPr="00791F8B" w:rsidRDefault="00DA42D3" w:rsidP="00137C32">
            <w:r w:rsidRPr="00791F8B">
              <w:t>D</w:t>
            </w:r>
            <w:r w:rsidR="00137C32" w:rsidRPr="00791F8B">
              <w:t xml:space="preserve">raw </w:t>
            </w:r>
            <w:r w:rsidR="00B25B3F" w:rsidRPr="00791F8B">
              <w:t xml:space="preserve">various types of </w:t>
            </w:r>
            <w:r w:rsidR="00137C32" w:rsidRPr="00791F8B">
              <w:t>section view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9E2178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1ACAD5F" w14:textId="41EF9E2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9493FB9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2C3298" w14:textId="480F3853" w:rsidR="00137C32" w:rsidRPr="00791F8B" w:rsidRDefault="00137C32" w:rsidP="00137C32">
            <w:r w:rsidRPr="00791F8B">
              <w:t>7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9DD2D9" w14:textId="509A99C3" w:rsidR="00137C32" w:rsidRPr="00791F8B" w:rsidRDefault="00B25B3F" w:rsidP="00137C32">
            <w:r w:rsidRPr="00791F8B">
              <w:t>D</w:t>
            </w:r>
            <w:r w:rsidR="00137C32" w:rsidRPr="00791F8B">
              <w:t>raw</w:t>
            </w:r>
            <w:r w:rsidRPr="00791F8B">
              <w:t xml:space="preserve"> various types of</w:t>
            </w:r>
            <w:r w:rsidR="00137C32" w:rsidRPr="00791F8B">
              <w:t xml:space="preserve"> threads and fasteners.</w:t>
            </w:r>
            <w:r w:rsidR="00EA7522" w:rsidRPr="00791F8B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AAEC2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D6F136D" w14:textId="35D6F8BD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AF32971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8B5E9B" w14:textId="4B780AF9" w:rsidR="00137C32" w:rsidRPr="00791F8B" w:rsidRDefault="00137C32" w:rsidP="00137C32">
            <w:r w:rsidRPr="00791F8B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B93E44" w14:textId="5A493107" w:rsidR="00137C32" w:rsidRPr="00791F8B" w:rsidRDefault="00137C32" w:rsidP="00137C32">
            <w:r w:rsidRPr="00791F8B">
              <w:t>Create working drawings (assembly, detail drawings, BOM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696AE5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DAC02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0312A59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7853227" w14:textId="450FB2B4" w:rsidR="00137C32" w:rsidRPr="00791F8B" w:rsidRDefault="00137C32" w:rsidP="00137C32">
            <w:r w:rsidRPr="00791F8B">
              <w:t>7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BE1F4A8" w14:textId="064783C1" w:rsidR="00137C32" w:rsidRPr="00791F8B" w:rsidRDefault="00137C32" w:rsidP="00137C32">
            <w:r w:rsidRPr="00791F8B">
              <w:t>Create a title block on a mechanical drawing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673BFD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193DA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498136A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2CD252B" w14:textId="009626DC" w:rsidR="00137C32" w:rsidRPr="00791F8B" w:rsidRDefault="00137C32" w:rsidP="00137C32">
            <w:r w:rsidRPr="00791F8B">
              <w:t>7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17BA10" w14:textId="6B25F062" w:rsidR="00137C32" w:rsidRPr="00791F8B" w:rsidRDefault="002B1E89" w:rsidP="00137C32">
            <w:r w:rsidRPr="00791F8B">
              <w:t>D</w:t>
            </w:r>
            <w:r w:rsidR="00137C32" w:rsidRPr="00791F8B">
              <w:t xml:space="preserve">raw basic welding symbols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049D0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D76706" w14:textId="3DA39E0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95A1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DB852" w14:textId="119D8579" w:rsidR="00137C32" w:rsidRPr="00D0177F" w:rsidRDefault="00137C32" w:rsidP="00137C32">
            <w:r w:rsidRPr="001E6698">
              <w:t>710</w:t>
            </w:r>
          </w:p>
        </w:tc>
        <w:tc>
          <w:tcPr>
            <w:tcW w:w="7650" w:type="dxa"/>
            <w:vAlign w:val="center"/>
          </w:tcPr>
          <w:p w14:paraId="4184EC1E" w14:textId="65798EB9" w:rsidR="00137C32" w:rsidRPr="00D0177F" w:rsidRDefault="00137C32" w:rsidP="00137C32">
            <w:r w:rsidRPr="001E6698">
              <w:t>Reverse engineer a drawing from an existing part.</w:t>
            </w:r>
          </w:p>
        </w:tc>
        <w:tc>
          <w:tcPr>
            <w:tcW w:w="1620" w:type="dxa"/>
            <w:vAlign w:val="center"/>
          </w:tcPr>
          <w:p w14:paraId="23631B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1EFA2CB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37C32">
        <w:t xml:space="preserve">Dimens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5A7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21C176F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16072BA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532089" w14:textId="172EB150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1</w:t>
            </w:r>
          </w:p>
        </w:tc>
        <w:tc>
          <w:tcPr>
            <w:tcW w:w="7650" w:type="dxa"/>
            <w:vAlign w:val="center"/>
          </w:tcPr>
          <w:p w14:paraId="6A13E116" w14:textId="5BA3055E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Apply measurements, notes, and symbols to a technical draw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BB9D34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C2244EA" w14:textId="7F55D6DA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2</w:t>
            </w:r>
          </w:p>
        </w:tc>
        <w:tc>
          <w:tcPr>
            <w:tcW w:w="7650" w:type="dxa"/>
            <w:vAlign w:val="center"/>
          </w:tcPr>
          <w:p w14:paraId="39BA9508" w14:textId="7A63AE9B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ASME Standards for </w:t>
            </w:r>
            <w:r w:rsidR="002978E5">
              <w:t>d</w:t>
            </w:r>
            <w:r w:rsidRPr="001F7E28">
              <w:t>imensions, tolerances, and notes.</w:t>
            </w:r>
          </w:p>
        </w:tc>
        <w:tc>
          <w:tcPr>
            <w:tcW w:w="1620" w:type="dxa"/>
            <w:vAlign w:val="center"/>
          </w:tcPr>
          <w:p w14:paraId="45F42D7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B572B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2EB1786" w14:textId="58340E8C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3</w:t>
            </w:r>
          </w:p>
        </w:tc>
        <w:tc>
          <w:tcPr>
            <w:tcW w:w="7650" w:type="dxa"/>
            <w:vAlign w:val="center"/>
          </w:tcPr>
          <w:p w14:paraId="5FF22327" w14:textId="5B11F294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ISO Standards for </w:t>
            </w:r>
            <w:r w:rsidR="002978E5">
              <w:t>d</w:t>
            </w:r>
            <w:r w:rsidRPr="001F7E28">
              <w:t>imensions and notes.</w:t>
            </w:r>
          </w:p>
        </w:tc>
        <w:tc>
          <w:tcPr>
            <w:tcW w:w="1620" w:type="dxa"/>
            <w:vAlign w:val="center"/>
          </w:tcPr>
          <w:p w14:paraId="673B87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BFFD5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DFCCD82" w14:textId="7944B4E2" w:rsidR="00137C32" w:rsidRPr="00214FED" w:rsidRDefault="00137C32" w:rsidP="00137C32"/>
        </w:tc>
        <w:tc>
          <w:tcPr>
            <w:tcW w:w="7650" w:type="dxa"/>
            <w:vAlign w:val="center"/>
          </w:tcPr>
          <w:p w14:paraId="6664DFAC" w14:textId="4F8CB4C5" w:rsidR="00137C32" w:rsidRPr="00214FED" w:rsidRDefault="00137C32" w:rsidP="00137C32">
            <w:r w:rsidRPr="001F7E28">
              <w:t>RESERVED</w:t>
            </w:r>
            <w:r w:rsidR="00EA7522">
              <w:t xml:space="preserve"> (804</w:t>
            </w:r>
            <w:r w:rsidR="005A736C">
              <w:t>-805</w:t>
            </w:r>
            <w:r w:rsidR="00EA7522">
              <w:t>)</w:t>
            </w:r>
          </w:p>
        </w:tc>
        <w:tc>
          <w:tcPr>
            <w:tcW w:w="1620" w:type="dxa"/>
            <w:vAlign w:val="center"/>
          </w:tcPr>
          <w:p w14:paraId="46E5B59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B692B27" w:rsidR="00FA5C60" w:rsidRDefault="00FA5C60" w:rsidP="00FA5C60">
      <w:pPr>
        <w:pStyle w:val="Heading2"/>
      </w:pPr>
      <w:r>
        <w:t xml:space="preserve">900 </w:t>
      </w:r>
      <w:r w:rsidR="00137C32">
        <w:t xml:space="preserve">Introduction to Architec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5A7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0DE1385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48934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76B5848" w14:textId="75D6BCA9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F915781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RESERVED</w:t>
            </w:r>
            <w:r w:rsidR="00EA7522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6F0310D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47403330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2890713A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 xml:space="preserve">Construct </w:t>
            </w:r>
            <w:r w:rsidR="00C87255" w:rsidRPr="003A2122">
              <w:t>various</w:t>
            </w:r>
            <w:r w:rsidRPr="003A2122">
              <w:t xml:space="preserve"> plan</w:t>
            </w:r>
            <w:r w:rsidR="004807D6" w:rsidRPr="003A2122">
              <w:t xml:space="preserve"> view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443E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D210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CBB0F6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6AFD0E1E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4E143BEE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 xml:space="preserve">Construct </w:t>
            </w:r>
            <w:r w:rsidR="002B1E89" w:rsidRPr="003A2122">
              <w:t xml:space="preserve">interior and exterior </w:t>
            </w:r>
            <w:r w:rsidRPr="003A2122">
              <w:t>elevation</w:t>
            </w:r>
            <w:r w:rsidR="002B1E89" w:rsidRPr="003A2122">
              <w:t>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6D14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CAD3B6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A7742B8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41C905DB" w:rsidR="00137C32" w:rsidRPr="003A2122" w:rsidRDefault="00137C32" w:rsidP="00137C32">
            <w:r w:rsidRPr="003A2122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71D7EF4B" w:rsidR="00137C32" w:rsidRPr="003A2122" w:rsidRDefault="00137C32" w:rsidP="00137C32">
            <w:r w:rsidRPr="003A2122">
              <w:t xml:space="preserve">Construct </w:t>
            </w:r>
            <w:r w:rsidRPr="003A2122">
              <w:rPr>
                <w:strike/>
              </w:rPr>
              <w:t>a</w:t>
            </w:r>
            <w:r w:rsidRPr="003A2122">
              <w:t xml:space="preserve"> typical </w:t>
            </w:r>
            <w:r w:rsidR="00C87255" w:rsidRPr="003A2122">
              <w:t xml:space="preserve">building and </w:t>
            </w:r>
            <w:r w:rsidRPr="003A2122">
              <w:t>wall section</w:t>
            </w:r>
            <w:r w:rsidR="00C87255" w:rsidRPr="003A2122">
              <w:t>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B5DB10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45DB86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BDF45AD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7A0B6C3A" w:rsidR="00137C32" w:rsidRPr="003A2122" w:rsidRDefault="00137C32" w:rsidP="00137C32">
            <w:r w:rsidRPr="003A2122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7CB96D37" w:rsidR="00137C32" w:rsidRPr="003A2122" w:rsidRDefault="00137C32" w:rsidP="00137C32">
            <w:r w:rsidRPr="003A2122">
              <w:t>Draw a pictorial view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73218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7D75B8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2F052F1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4BA867F0" w:rsidR="00137C32" w:rsidRPr="003A2122" w:rsidRDefault="00137C32" w:rsidP="00137C32"/>
        </w:tc>
        <w:tc>
          <w:tcPr>
            <w:tcW w:w="7650" w:type="dxa"/>
            <w:shd w:val="clear" w:color="auto" w:fill="auto"/>
            <w:vAlign w:val="center"/>
          </w:tcPr>
          <w:p w14:paraId="42D09EAE" w14:textId="5D67C7B1" w:rsidR="00137C32" w:rsidRPr="003A2122" w:rsidRDefault="00137C32" w:rsidP="00137C32">
            <w:r w:rsidRPr="003A2122">
              <w:t>RESERVED</w:t>
            </w:r>
            <w:r w:rsidR="00EA7522" w:rsidRPr="003A2122">
              <w:t xml:space="preserve"> (906</w:t>
            </w:r>
            <w:r w:rsidR="005A736C">
              <w:t>-907</w:t>
            </w:r>
            <w:r w:rsidR="00EA7522" w:rsidRPr="003A2122"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86451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BA20D9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4594AE6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952C7A" w14:textId="57EF3FA8" w:rsidR="00137C32" w:rsidRPr="003A2122" w:rsidRDefault="00137C32" w:rsidP="00137C32">
            <w:r w:rsidRPr="003A2122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CD7FADE" w14:textId="3C6C9590" w:rsidR="00137C32" w:rsidRPr="003A2122" w:rsidRDefault="00137C32" w:rsidP="00137C32">
            <w:r w:rsidRPr="003A2122">
              <w:t xml:space="preserve">Apply </w:t>
            </w:r>
            <w:r w:rsidR="00BD5F9F" w:rsidRPr="003A2122">
              <w:t xml:space="preserve">current </w:t>
            </w:r>
            <w:r w:rsidRPr="003A2122">
              <w:t xml:space="preserve">ADA guidelines to </w:t>
            </w:r>
            <w:r w:rsidR="004807D6" w:rsidRPr="003A2122">
              <w:t>set of</w:t>
            </w:r>
            <w:r w:rsidRPr="003A2122">
              <w:t xml:space="preserve"> architectural plans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BFF9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3D2AD9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4EABB18" w14:textId="77777777" w:rsidR="0037363F" w:rsidRDefault="0037363F" w:rsidP="00E31D6A">
      <w:pPr>
        <w:pStyle w:val="Heading2"/>
      </w:pPr>
      <w:bookmarkStart w:id="4" w:name="_Hlk66374286"/>
    </w:p>
    <w:p w14:paraId="40B9515A" w14:textId="142685E1" w:rsidR="00E31D6A" w:rsidRDefault="00E31D6A" w:rsidP="00E31D6A">
      <w:pPr>
        <w:pStyle w:val="Heading2"/>
      </w:pPr>
      <w:r>
        <w:lastRenderedPageBreak/>
        <w:t xml:space="preserve">1000 </w:t>
      </w:r>
      <w:r w:rsidR="00137C32">
        <w:t xml:space="preserve">Introduction to Civil Draft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BD5F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6785C7E0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F4900B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DA31837" w14:textId="2C336739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1</w:t>
            </w:r>
          </w:p>
        </w:tc>
        <w:tc>
          <w:tcPr>
            <w:tcW w:w="7650" w:type="dxa"/>
            <w:vAlign w:val="center"/>
          </w:tcPr>
          <w:p w14:paraId="64E4B478" w14:textId="1A3DD80D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 xml:space="preserve">Construct a site plan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971A3B1" w14:textId="77777777" w:rsidTr="00BD5F9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AC6576" w14:textId="740A6306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26BD2DB8" w14:textId="21F5F6D1" w:rsidR="00137C32" w:rsidRPr="00BD5F9F" w:rsidRDefault="00BD5F9F" w:rsidP="00137C32">
            <w:pPr>
              <w:rPr>
                <w:rFonts w:eastAsia="Times New Roman" w:cs="Arial"/>
              </w:rPr>
            </w:pPr>
            <w:r w:rsidRPr="00BD5F9F">
              <w:t>RESERVED</w:t>
            </w:r>
            <w:r w:rsidR="00EA7522">
              <w:t xml:space="preserve"> (1002-1004)</w:t>
            </w:r>
            <w:r w:rsidRPr="00BD5F9F">
              <w:rPr>
                <w:color w:val="FF0000"/>
              </w:rPr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28FBB1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F0A4E7C" w14:textId="6896398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8C221A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6799C" w14:textId="1FA6609A" w:rsidR="00137C32" w:rsidRPr="001F72A9" w:rsidRDefault="00137C32" w:rsidP="00137C32">
            <w:r w:rsidRPr="00866683">
              <w:t>1005</w:t>
            </w:r>
          </w:p>
        </w:tc>
        <w:tc>
          <w:tcPr>
            <w:tcW w:w="7650" w:type="dxa"/>
            <w:vAlign w:val="center"/>
          </w:tcPr>
          <w:p w14:paraId="2B942FAA" w14:textId="16E537DD" w:rsidR="00137C32" w:rsidRPr="001F72A9" w:rsidRDefault="00137C32" w:rsidP="00137C32">
            <w:r w:rsidRPr="00866683">
              <w:t>Identify survey and/or GPS equipment.</w:t>
            </w:r>
          </w:p>
        </w:tc>
        <w:tc>
          <w:tcPr>
            <w:tcW w:w="1620" w:type="dxa"/>
            <w:vAlign w:val="center"/>
          </w:tcPr>
          <w:p w14:paraId="6EF54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BD5F9F" w:rsidRPr="00E60D07" w14:paraId="0CE7F830" w14:textId="77777777" w:rsidTr="0037363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957715" w14:textId="34FBCB4A" w:rsidR="00BD5F9F" w:rsidRPr="0037363F" w:rsidRDefault="00102522" w:rsidP="00137C32">
            <w:r w:rsidRPr="0037363F">
              <w:t>10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70625DD" w14:textId="61EB42CF" w:rsidR="00BD5F9F" w:rsidRPr="0037363F" w:rsidRDefault="00711F64" w:rsidP="00137C32">
            <w:r w:rsidRPr="0037363F">
              <w:t>Identify the elements used to create a Civil design pla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E762D6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4C74D2A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BD5F9F" w:rsidRPr="00E60D07" w14:paraId="6FA91E0A" w14:textId="77777777" w:rsidTr="0037363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1A35C5" w14:textId="3E01F4B9" w:rsidR="00BD5F9F" w:rsidRPr="0037363F" w:rsidRDefault="00102522" w:rsidP="00137C32">
            <w:r w:rsidRPr="0037363F">
              <w:t>1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18DB6D0" w14:textId="4C9834F1" w:rsidR="00BD5F9F" w:rsidRPr="0037363F" w:rsidRDefault="00BD5F9F" w:rsidP="00137C32">
            <w:r w:rsidRPr="0037363F">
              <w:t>Read and interpret a deed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AB00EF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F4FB394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B4086E4" w:rsidR="001314D6" w:rsidRDefault="001314D6" w:rsidP="001314D6">
      <w:pPr>
        <w:pStyle w:val="Heading2"/>
      </w:pPr>
      <w:r>
        <w:t xml:space="preserve">1100 </w:t>
      </w:r>
      <w:r w:rsidR="00137C32">
        <w:t>Introduction to Electronic Draf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4FFC92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7CC0B0F" w14:textId="77777777" w:rsidTr="005577B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68DE42C3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58239124" w:rsidR="00137C32" w:rsidRPr="00102522" w:rsidRDefault="00137C32" w:rsidP="00137C32">
            <w:pPr>
              <w:rPr>
                <w:rFonts w:eastAsia="Times New Roman" w:cs="Arial"/>
                <w:color w:val="FF0000"/>
              </w:rPr>
            </w:pPr>
            <w:r w:rsidRPr="00102522">
              <w:t>Identify and describe various symbols.</w:t>
            </w:r>
            <w:r w:rsidR="00DA42D3" w:rsidRPr="00102522">
              <w:t xml:space="preserve"> </w:t>
            </w:r>
            <w:r w:rsidR="00EA7522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44E6A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F4CFE7E" w14:textId="170F002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E73AD8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D0E56A" w14:textId="31E5B236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76A4F8B2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RESERVED</w:t>
            </w:r>
            <w:r w:rsidR="00EA7522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783E93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37C32">
        <w:t>Computer Assisted Drafting (CAD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1FC66E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24F315F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CDF6BA" w14:textId="63B324FE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27F1AA2" w14:textId="2FFE190F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tilize input and output devi</w:t>
            </w:r>
            <w:r w:rsidR="00E74A87" w:rsidRPr="00E74A87">
              <w:t xml:space="preserve">ces.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12D83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A113C9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1B18A9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25D749" w14:textId="0921B2B5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DC0FA31" w14:textId="3D08A33C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se drawing aids and contr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4AE8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7BB6B9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CDDC0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68DC398" w14:textId="1706ACF2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7955A8A" w14:textId="159A9712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se drawing and editing to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7BF1C1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9A4EAB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2E191B8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7DE48F" w14:textId="7DBB590C" w:rsidR="00137C32" w:rsidRPr="00E74A87" w:rsidRDefault="00137C32" w:rsidP="00137C32">
            <w:r w:rsidRPr="00E74A87">
              <w:t>1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B625D4" w14:textId="10F1AA90" w:rsidR="00137C32" w:rsidRPr="00E74A87" w:rsidRDefault="00137C32" w:rsidP="00137C32">
            <w:r w:rsidRPr="00E74A87">
              <w:t>Use viewing to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D614B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FE5EDD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855B3A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A0000F" w14:textId="1DB6A18C" w:rsidR="00137C32" w:rsidRPr="00E74A87" w:rsidRDefault="00137C32" w:rsidP="00137C32">
            <w:r w:rsidRPr="00E74A87">
              <w:t>1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2F0C7A" w14:textId="42141556" w:rsidR="00137C32" w:rsidRPr="00E74A87" w:rsidRDefault="00137C32" w:rsidP="00137C32">
            <w:r w:rsidRPr="00E74A87">
              <w:t xml:space="preserve">Utilize </w:t>
            </w:r>
            <w:r w:rsidRPr="00E74A87">
              <w:rPr>
                <w:strike/>
              </w:rPr>
              <w:t>a</w:t>
            </w:r>
            <w:r w:rsidRPr="00E74A87">
              <w:t xml:space="preserve"> commercially built drafting librar</w:t>
            </w:r>
            <w:r w:rsidR="00102522" w:rsidRPr="00E74A87">
              <w:t>ie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FE8A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21AC71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34F2909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AD8BFE9" w14:textId="0BBA07D7" w:rsidR="00137C32" w:rsidRPr="00E74A87" w:rsidRDefault="00137C32" w:rsidP="00137C32">
            <w:r w:rsidRPr="00E74A87">
              <w:t>1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475616" w14:textId="738C0936" w:rsidR="00137C32" w:rsidRPr="00E74A87" w:rsidRDefault="00137C32" w:rsidP="00137C32">
            <w:r w:rsidRPr="00E74A87">
              <w:t>Produce a custom</w:t>
            </w:r>
            <w:r w:rsidR="002978E5" w:rsidRPr="00E74A87">
              <w:t>-</w:t>
            </w:r>
            <w:r w:rsidRPr="00E74A87">
              <w:t>built drafting library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3BE81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E75411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464F307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B635C39" w14:textId="210B100D" w:rsidR="00137C32" w:rsidRPr="00E74A87" w:rsidRDefault="00137C32" w:rsidP="00137C32">
            <w:r w:rsidRPr="00E74A87">
              <w:t>12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D5E647" w14:textId="37F2753B" w:rsidR="00137C32" w:rsidRPr="00E74A87" w:rsidRDefault="00137C32" w:rsidP="00137C32">
            <w:r w:rsidRPr="00E74A87">
              <w:t>Make revision</w:t>
            </w:r>
            <w:r w:rsidR="00102522" w:rsidRPr="00E74A87">
              <w:t>s</w:t>
            </w:r>
            <w:r w:rsidRPr="00E74A87">
              <w:t xml:space="preserve"> to </w:t>
            </w:r>
            <w:r w:rsidR="00D63B27">
              <w:t>e</w:t>
            </w:r>
            <w:r w:rsidRPr="00E74A87">
              <w:t>xisting drawing</w:t>
            </w:r>
            <w:r w:rsidR="00102522" w:rsidRPr="00E74A87">
              <w:t>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EFF7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DE77AF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C3572C5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53510B" w14:textId="6A600651" w:rsidR="00137C32" w:rsidRPr="00E74A87" w:rsidRDefault="00137C32" w:rsidP="00137C32">
            <w:r w:rsidRPr="00E74A87">
              <w:t>12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90CFB" w14:textId="122320F9" w:rsidR="00137C32" w:rsidRPr="00E74A87" w:rsidRDefault="00137C32" w:rsidP="00137C32">
            <w:r w:rsidRPr="00E74A87">
              <w:t>Configure and use dimensions and tolerance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53C7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829F1F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73D024A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25C82B" w14:textId="77D64468" w:rsidR="00137C32" w:rsidRPr="00E74A87" w:rsidRDefault="00137C32" w:rsidP="00137C32">
            <w:r w:rsidRPr="00E74A87">
              <w:t>1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C7D0152" w14:textId="321A28A6" w:rsidR="00137C32" w:rsidRPr="00E74A87" w:rsidRDefault="00137C32" w:rsidP="00137C32">
            <w:r w:rsidRPr="00E74A87">
              <w:t>Create 3-dimensional mode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2A88F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79A585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8E27E48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A484264" w14:textId="2A55CA50" w:rsidR="00137C32" w:rsidRPr="00E74A87" w:rsidRDefault="00137C32" w:rsidP="00137C32"/>
        </w:tc>
        <w:tc>
          <w:tcPr>
            <w:tcW w:w="7650" w:type="dxa"/>
            <w:shd w:val="clear" w:color="auto" w:fill="auto"/>
            <w:vAlign w:val="center"/>
          </w:tcPr>
          <w:p w14:paraId="6127B63E" w14:textId="522D2E4B" w:rsidR="00137C32" w:rsidRPr="00E74A87" w:rsidRDefault="00137C32" w:rsidP="00137C32">
            <w:r w:rsidRPr="00E74A87">
              <w:t>RESERVED</w:t>
            </w:r>
            <w:r w:rsidR="00EA7522" w:rsidRPr="00E74A87">
              <w:t xml:space="preserve"> (1210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87400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EB09F7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EB395E1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69B19F" w14:textId="101CC6AB" w:rsidR="00137C32" w:rsidRPr="00E74A87" w:rsidRDefault="00137C32" w:rsidP="00137C32">
            <w:r w:rsidRPr="00E74A87">
              <w:lastRenderedPageBreak/>
              <w:t>1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6CFFC8C" w14:textId="487D6CDD" w:rsidR="00137C32" w:rsidRPr="00E74A87" w:rsidRDefault="00137C32" w:rsidP="00137C32">
            <w:r w:rsidRPr="00E74A87">
              <w:t>Create parametric solid mode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41874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930C2F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0AFFB1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4396E0F" w14:textId="0EC63BFF" w:rsidR="00137C32" w:rsidRPr="00E74A87" w:rsidRDefault="00137C32" w:rsidP="00137C32">
            <w:r w:rsidRPr="00E74A87">
              <w:t>12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A400061" w14:textId="60121ABA" w:rsidR="00137C32" w:rsidRPr="00E74A87" w:rsidRDefault="00102522" w:rsidP="00137C32">
            <w:r w:rsidRPr="00E74A87">
              <w:t>Create r</w:t>
            </w:r>
            <w:r w:rsidR="00137C32" w:rsidRPr="00E74A87">
              <w:t>ender</w:t>
            </w:r>
            <w:r w:rsidRPr="00E74A87">
              <w:t>ed</w:t>
            </w:r>
            <w:r w:rsidR="00137C32" w:rsidRPr="00E74A87">
              <w:t xml:space="preserve"> drawing</w:t>
            </w:r>
            <w:r w:rsidRPr="00E74A87">
              <w:t>s</w:t>
            </w:r>
            <w:r w:rsidR="00137C32"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45B554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EE3DFB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F80EEF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BE3032" w14:textId="02B08886" w:rsidR="00137C32" w:rsidRPr="00E74A87" w:rsidRDefault="00137C32" w:rsidP="00137C32">
            <w:r w:rsidRPr="00E74A87">
              <w:t>12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4BC934" w14:textId="5E4A48F6" w:rsidR="00137C32" w:rsidRPr="00E74A87" w:rsidRDefault="00137C32" w:rsidP="00137C32">
            <w:r w:rsidRPr="00E74A87">
              <w:t>Import, export</w:t>
            </w:r>
            <w:r w:rsidR="002978E5" w:rsidRPr="00E74A87">
              <w:t>,</w:t>
            </w:r>
            <w:r w:rsidRPr="00E74A87">
              <w:t xml:space="preserve"> and link draw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0729DF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822F0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80F6D3F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FEF2C4D" w14:textId="3B161292" w:rsidR="00137C32" w:rsidRPr="00E74A87" w:rsidRDefault="00137C32" w:rsidP="00137C32">
            <w:r w:rsidRPr="00E74A87">
              <w:t>12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5833759" w14:textId="58D33ECF" w:rsidR="00137C32" w:rsidRPr="00E74A87" w:rsidRDefault="00137C32" w:rsidP="00137C32">
            <w:r w:rsidRPr="00E74A87">
              <w:t xml:space="preserve">Manage and store files.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5EF461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75FFA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47B52CB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8E6C58F" w14:textId="3B1D67E3" w:rsidR="00137C32" w:rsidRPr="00E74A87" w:rsidRDefault="00137C32" w:rsidP="00137C32">
            <w:r w:rsidRPr="00E74A87">
              <w:t>12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5B979" w14:textId="0F1E820D" w:rsidR="00137C32" w:rsidRPr="00E74A87" w:rsidRDefault="00137C32" w:rsidP="00137C32">
            <w:r w:rsidRPr="00E74A87">
              <w:t>Use rapid prototyping</w:t>
            </w:r>
            <w:r w:rsidR="00102522" w:rsidRPr="00E74A87">
              <w:t xml:space="preserve"> method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19051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E5FF2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F354DE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35D53F9" w14:textId="666AFB92" w:rsidR="00137C32" w:rsidRPr="00E74A87" w:rsidRDefault="00137C32" w:rsidP="00137C32">
            <w:r w:rsidRPr="00E74A87">
              <w:t>12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E6B4096" w14:textId="6F501FAA" w:rsidR="00137C32" w:rsidRPr="00E74A87" w:rsidRDefault="00102522" w:rsidP="00137C32">
            <w:r w:rsidRPr="00E74A87">
              <w:t>Create</w:t>
            </w:r>
            <w:r w:rsidR="00137C32" w:rsidRPr="00E74A87">
              <w:t>, modify</w:t>
            </w:r>
            <w:r w:rsidR="002978E5" w:rsidRPr="00E74A87">
              <w:t>,</w:t>
            </w:r>
            <w:r w:rsidR="00137C32" w:rsidRPr="00E74A87">
              <w:t xml:space="preserve"> and apply text justifications on a CAD system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999F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77A3F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E763BD6" w14:textId="77777777" w:rsidR="0001381E" w:rsidRDefault="0001381E" w:rsidP="008F6DD3">
      <w:pPr>
        <w:tabs>
          <w:tab w:val="left" w:pos="10080"/>
        </w:tabs>
        <w:rPr>
          <w:vertAlign w:val="superscript"/>
        </w:rPr>
      </w:pPr>
    </w:p>
    <w:p w14:paraId="607E3BB8" w14:textId="1B06C9BE" w:rsidR="00963472" w:rsidRDefault="00EF734D" w:rsidP="008F6DD3">
      <w:pPr>
        <w:tabs>
          <w:tab w:val="left" w:pos="10080"/>
        </w:tabs>
      </w:pPr>
      <w:r w:rsidRPr="00C3B573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9B38BC7" w14:textId="1A2E2CFE" w:rsidR="00C3B573" w:rsidRDefault="00C3B573" w:rsidP="00C3B57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58C8B7" w14:textId="77777777" w:rsidR="00327A80" w:rsidRDefault="00327A80" w:rsidP="000733E4">
      <w:pPr>
        <w:spacing w:after="0" w:line="240" w:lineRule="auto"/>
      </w:pPr>
      <w:r>
        <w:separator/>
      </w:r>
    </w:p>
  </w:endnote>
  <w:endnote w:type="continuationSeparator" w:id="0">
    <w:p w14:paraId="5E8F850B" w14:textId="77777777" w:rsidR="00327A80" w:rsidRDefault="00327A8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8A4B684" w:rsidR="009B6E33" w:rsidRPr="00640E86" w:rsidRDefault="00640E86" w:rsidP="00B11F4F">
    <w:pPr>
      <w:pStyle w:val="Footer"/>
      <w:tabs>
        <w:tab w:val="clear" w:pos="9360"/>
        <w:tab w:val="right" w:pos="12681"/>
      </w:tabs>
    </w:pPr>
    <w:r w:rsidRPr="00640E86">
      <w:t>Drafting and Design Technology/Technician, General CIP 15.1301</w:t>
    </w:r>
    <w:r w:rsidR="00743DA3">
      <w:t xml:space="preserve">  POS 13 </w:t>
    </w:r>
    <w:r w:rsidR="00B11F4F">
      <w:tab/>
    </w:r>
    <w:r w:rsidR="00B11F4F">
      <w:fldChar w:fldCharType="begin"/>
    </w:r>
    <w:r w:rsidR="00B11F4F">
      <w:instrText xml:space="preserve"> PAGE   \* MERGEFORMAT </w:instrText>
    </w:r>
    <w:r w:rsidR="00B11F4F">
      <w:fldChar w:fldCharType="separate"/>
    </w:r>
    <w:r w:rsidR="00B11F4F">
      <w:rPr>
        <w:noProof/>
      </w:rPr>
      <w:t>1</w:t>
    </w:r>
    <w:r w:rsidR="00B11F4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0F0D3" w14:textId="77777777" w:rsidR="00327A80" w:rsidRDefault="00327A80" w:rsidP="000733E4">
      <w:pPr>
        <w:spacing w:after="0" w:line="240" w:lineRule="auto"/>
      </w:pPr>
      <w:r>
        <w:separator/>
      </w:r>
    </w:p>
  </w:footnote>
  <w:footnote w:type="continuationSeparator" w:id="0">
    <w:p w14:paraId="2F1C2F8C" w14:textId="77777777" w:rsidR="00327A80" w:rsidRDefault="00327A8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9EBC7" w14:textId="77777777" w:rsidR="00055444" w:rsidRPr="007A6840" w:rsidRDefault="00055444" w:rsidP="0005544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6DA6E" wp14:editId="00603D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D6887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0A9C3D3" w14:textId="77777777" w:rsidR="00055444" w:rsidRDefault="000554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381E"/>
    <w:rsid w:val="0003147D"/>
    <w:rsid w:val="00033149"/>
    <w:rsid w:val="000377FD"/>
    <w:rsid w:val="0004084D"/>
    <w:rsid w:val="00040F69"/>
    <w:rsid w:val="00055444"/>
    <w:rsid w:val="000733E4"/>
    <w:rsid w:val="000B2EFC"/>
    <w:rsid w:val="000D5D31"/>
    <w:rsid w:val="00102522"/>
    <w:rsid w:val="00123BA3"/>
    <w:rsid w:val="001314D6"/>
    <w:rsid w:val="00137C32"/>
    <w:rsid w:val="00153EE8"/>
    <w:rsid w:val="001752DE"/>
    <w:rsid w:val="001A152A"/>
    <w:rsid w:val="001C5B5A"/>
    <w:rsid w:val="002146A6"/>
    <w:rsid w:val="00216F40"/>
    <w:rsid w:val="00217F98"/>
    <w:rsid w:val="00264B51"/>
    <w:rsid w:val="00277672"/>
    <w:rsid w:val="002978E5"/>
    <w:rsid w:val="002A5F84"/>
    <w:rsid w:val="002B1E89"/>
    <w:rsid w:val="00327A80"/>
    <w:rsid w:val="0033180A"/>
    <w:rsid w:val="0037363F"/>
    <w:rsid w:val="003A2122"/>
    <w:rsid w:val="003A2995"/>
    <w:rsid w:val="003A6945"/>
    <w:rsid w:val="003D27C2"/>
    <w:rsid w:val="003F39DD"/>
    <w:rsid w:val="00400CA6"/>
    <w:rsid w:val="00435A12"/>
    <w:rsid w:val="004807D6"/>
    <w:rsid w:val="00481622"/>
    <w:rsid w:val="004C2A92"/>
    <w:rsid w:val="004D4EFE"/>
    <w:rsid w:val="005047EC"/>
    <w:rsid w:val="0050684F"/>
    <w:rsid w:val="005228B1"/>
    <w:rsid w:val="00547C10"/>
    <w:rsid w:val="005577B0"/>
    <w:rsid w:val="005642E0"/>
    <w:rsid w:val="005834CF"/>
    <w:rsid w:val="005A736C"/>
    <w:rsid w:val="005D4ACF"/>
    <w:rsid w:val="005D6BCE"/>
    <w:rsid w:val="005F369B"/>
    <w:rsid w:val="006063F8"/>
    <w:rsid w:val="00640E86"/>
    <w:rsid w:val="006704EF"/>
    <w:rsid w:val="006E0583"/>
    <w:rsid w:val="006F190E"/>
    <w:rsid w:val="006F2192"/>
    <w:rsid w:val="006F38E0"/>
    <w:rsid w:val="00711F64"/>
    <w:rsid w:val="00716A8C"/>
    <w:rsid w:val="007206F4"/>
    <w:rsid w:val="00743DA3"/>
    <w:rsid w:val="007865A2"/>
    <w:rsid w:val="00791F8B"/>
    <w:rsid w:val="00793AD0"/>
    <w:rsid w:val="007C61CD"/>
    <w:rsid w:val="007F79E0"/>
    <w:rsid w:val="008033D8"/>
    <w:rsid w:val="00812305"/>
    <w:rsid w:val="008413AD"/>
    <w:rsid w:val="00880317"/>
    <w:rsid w:val="008841DF"/>
    <w:rsid w:val="008D340C"/>
    <w:rsid w:val="008E2F3F"/>
    <w:rsid w:val="008F6DD3"/>
    <w:rsid w:val="00906CF3"/>
    <w:rsid w:val="00945C84"/>
    <w:rsid w:val="00956A11"/>
    <w:rsid w:val="00963472"/>
    <w:rsid w:val="00967D2F"/>
    <w:rsid w:val="00975D91"/>
    <w:rsid w:val="00977067"/>
    <w:rsid w:val="00987FD7"/>
    <w:rsid w:val="009B08CB"/>
    <w:rsid w:val="009B6E33"/>
    <w:rsid w:val="009F50F8"/>
    <w:rsid w:val="00A434D0"/>
    <w:rsid w:val="00AB147A"/>
    <w:rsid w:val="00AB3959"/>
    <w:rsid w:val="00AD7047"/>
    <w:rsid w:val="00B11F4F"/>
    <w:rsid w:val="00B25B3F"/>
    <w:rsid w:val="00B27399"/>
    <w:rsid w:val="00B4028E"/>
    <w:rsid w:val="00B719D0"/>
    <w:rsid w:val="00B82CCC"/>
    <w:rsid w:val="00B8523E"/>
    <w:rsid w:val="00BD0C04"/>
    <w:rsid w:val="00BD2444"/>
    <w:rsid w:val="00BD5F9F"/>
    <w:rsid w:val="00C30671"/>
    <w:rsid w:val="00C36E47"/>
    <w:rsid w:val="00C3B573"/>
    <w:rsid w:val="00C54576"/>
    <w:rsid w:val="00C713A7"/>
    <w:rsid w:val="00C87255"/>
    <w:rsid w:val="00CA1AFB"/>
    <w:rsid w:val="00CA5C5A"/>
    <w:rsid w:val="00CB07A8"/>
    <w:rsid w:val="00CB21F2"/>
    <w:rsid w:val="00CC6849"/>
    <w:rsid w:val="00D04192"/>
    <w:rsid w:val="00D07209"/>
    <w:rsid w:val="00D16437"/>
    <w:rsid w:val="00D17BE5"/>
    <w:rsid w:val="00D34DDA"/>
    <w:rsid w:val="00D47433"/>
    <w:rsid w:val="00D63B27"/>
    <w:rsid w:val="00D964C1"/>
    <w:rsid w:val="00DA42D3"/>
    <w:rsid w:val="00DD3EAA"/>
    <w:rsid w:val="00E034CB"/>
    <w:rsid w:val="00E17F1F"/>
    <w:rsid w:val="00E22390"/>
    <w:rsid w:val="00E31D6A"/>
    <w:rsid w:val="00E441F0"/>
    <w:rsid w:val="00E50587"/>
    <w:rsid w:val="00E60D07"/>
    <w:rsid w:val="00E62D6B"/>
    <w:rsid w:val="00E70D26"/>
    <w:rsid w:val="00E74A87"/>
    <w:rsid w:val="00E75374"/>
    <w:rsid w:val="00E83B3B"/>
    <w:rsid w:val="00EA52C5"/>
    <w:rsid w:val="00EA581C"/>
    <w:rsid w:val="00EA7522"/>
    <w:rsid w:val="00EC747E"/>
    <w:rsid w:val="00ED4E03"/>
    <w:rsid w:val="00EE0ECF"/>
    <w:rsid w:val="00EE78EC"/>
    <w:rsid w:val="00EF734D"/>
    <w:rsid w:val="00F13CC6"/>
    <w:rsid w:val="00F15EBF"/>
    <w:rsid w:val="00F64F53"/>
    <w:rsid w:val="00FA394D"/>
    <w:rsid w:val="00FA5C60"/>
    <w:rsid w:val="00FB6C80"/>
    <w:rsid w:val="00FC176B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191D69A-6972-4EFA-B50D-FB025DB199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83C16C-1666-44A9-9091-6AAA196C5A11}"/>
</file>

<file path=customXml/itemProps4.xml><?xml version="1.0" encoding="utf-8"?>
<ds:datastoreItem xmlns:ds="http://schemas.openxmlformats.org/officeDocument/2006/customXml" ds:itemID="{0CD6376A-4495-4790-B9DA-B174CC6A9A6D}">
  <ds:schemaRefs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29</Words>
  <Characters>4208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1301 Drafting and Design Technology Tech Gen</dc:title>
  <dc:subject/>
  <dc:creator>Henry, Rachel</dc:creator>
  <cp:keywords/>
  <dc:description/>
  <cp:lastModifiedBy>Heimbach, Bunne</cp:lastModifiedBy>
  <cp:revision>2</cp:revision>
  <dcterms:created xsi:type="dcterms:W3CDTF">2024-04-22T20:36:00Z</dcterms:created>
  <dcterms:modified xsi:type="dcterms:W3CDTF">2024-04-2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MSIP_Label_ba65e3ec-2057-4a1c-aac9-900f17f24dd1_Enabled">
    <vt:lpwstr>true</vt:lpwstr>
  </property>
  <property fmtid="{D5CDD505-2E9C-101B-9397-08002B2CF9AE}" pid="11" name="MSIP_Label_ba65e3ec-2057-4a1c-aac9-900f17f24dd1_SetDate">
    <vt:lpwstr>2023-10-04T20:26:12Z</vt:lpwstr>
  </property>
  <property fmtid="{D5CDD505-2E9C-101B-9397-08002B2CF9AE}" pid="12" name="MSIP_Label_ba65e3ec-2057-4a1c-aac9-900f17f24dd1_Method">
    <vt:lpwstr>Standard</vt:lpwstr>
  </property>
  <property fmtid="{D5CDD505-2E9C-101B-9397-08002B2CF9AE}" pid="13" name="MSIP_Label_ba65e3ec-2057-4a1c-aac9-900f17f24dd1_Name">
    <vt:lpwstr>defa4170-0d19-0005-0004-bc88714345d2</vt:lpwstr>
  </property>
  <property fmtid="{D5CDD505-2E9C-101B-9397-08002B2CF9AE}" pid="14" name="MSIP_Label_ba65e3ec-2057-4a1c-aac9-900f17f24dd1_SiteId">
    <vt:lpwstr>61f86c18-3283-4e11-ac6e-accd12e10ed4</vt:lpwstr>
  </property>
  <property fmtid="{D5CDD505-2E9C-101B-9397-08002B2CF9AE}" pid="15" name="MSIP_Label_ba65e3ec-2057-4a1c-aac9-900f17f24dd1_ActionId">
    <vt:lpwstr>83341d92-e989-4867-9123-4b595cfdea9c</vt:lpwstr>
  </property>
  <property fmtid="{D5CDD505-2E9C-101B-9397-08002B2CF9AE}" pid="16" name="MSIP_Label_ba65e3ec-2057-4a1c-aac9-900f17f24dd1_ContentBits">
    <vt:lpwstr>0</vt:lpwstr>
  </property>
  <property fmtid="{D5CDD505-2E9C-101B-9397-08002B2CF9AE}" pid="17" name="GrammarlyDocumentId">
    <vt:lpwstr>fb5474dc2e936d83d3ebb35c40aa94a84647e1601b4240746afb21dec6ebf23b</vt:lpwstr>
  </property>
  <property fmtid="{D5CDD505-2E9C-101B-9397-08002B2CF9AE}" pid="18" name="_SourceUrl">
    <vt:lpwstr/>
  </property>
  <property fmtid="{D5CDD505-2E9C-101B-9397-08002B2CF9AE}" pid="19" name="_SharedFileIndex">
    <vt:lpwstr/>
  </property>
</Properties>
</file>